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67E7244" w:rsidR="00B64460" w:rsidRPr="00E6321E" w:rsidRDefault="00046DEE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.02. – 20.02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067E7244" w:rsidR="00B64460" w:rsidRPr="00E6321E" w:rsidRDefault="00046DEE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.02. – 20.02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44BCF2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MUFFIN MRKVA, LEDENI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2052BDF1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6BAF3F4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JUHA OD RAJČICE, TIJESTO SA SIROM I VRHNJ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1A0B9E4F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9A56D1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3E3E151C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44BCF2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MUFFIN MRKVA, LEDENI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2052BDF1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6BAF3F4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JUHA OD RAJČICE, TIJESTO SA SIROM I VRHNJ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1A0B9E4F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9A56D1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3E3E151C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C526F77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ZOBENA KAŠA SA ŠUMSKIM VO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7D58715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723910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GRAŠAK VARIVO S JUNETINOM, POVRĆEM, NJOKIMA, POLUBIJEL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01D7233B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4424AF3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ŠTRUDLA S JABU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73634160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3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C526F77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ZOBENA KAŠA SA ŠUMSKIM VO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7D58715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723910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GRAŠAK VARIVO S JUNETINOM, POVRĆEM, NJOKIMA, POLUBIJEL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01D7233B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4424AF3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ŠTRUDLA S JABU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73634160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3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24BEBA3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ŠKOLSKI SENDVIČ, ZELENA SALATA, VOĆNI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1C613A8E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1D66D40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ŠPIKOVANA SVINJETINA, RESTANI KRUMPIR, KISELI KRASTAVCI, ŠESTINSK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2CCAE877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2D0488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: KEKS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0C8014D2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24BEBA3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ŠKOLSKI SENDVIČ, ZELENA SALATA, VOĆNI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1C613A8E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1D66D40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ŠPIKOVANA SVINJETINA, RESTANI KRUMPIR, KISELI KRASTAVCI, ŠESTINSK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2CCAE877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2D0488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: KEKS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0C8014D2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67661E8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KRUH SA SJEMENKAMA, PAŠTE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5625FB9F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1A79B52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LEĆA S PORILUKOM I SUHIM VRATOM, KUKURUZ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1E65BA5A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8761BB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CROISSANT S MASLAC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437F9F16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67661E8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KRUH SA SJEMENKAMA, PAŠTE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5625FB9F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1A79B52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LEĆA S PORILUKOM I SUHIM VRATOM, KUKURUZ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1E65BA5A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8761BB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CROISSANT S MASLAC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437F9F16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553EF25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GRIZ S POSIPOM OD ČOKOLA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32F7496F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</w:p>
                                <w:p w14:paraId="33CE14EA" w14:textId="1312117B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4E0B551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TEL. RIŽOTO, ZELJE SALATA, KRUH S BUČINIM KOŠTIC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1A79FAD6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58085C8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EUFORIJA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15AB5D06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553EF25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GRIZ S POSIPOM OD ČOKOLA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32F7496F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</w:p>
                          <w:p w14:paraId="33CE14EA" w14:textId="1312117B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4E0B551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TEL. RIŽOTO, ZELJE SALATA, KRUH S BUČINIM KOŠTIC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1A79FAD6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58085C8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EUFORIJA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15AB5D06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533FA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Ena Tomicic</cp:lastModifiedBy>
  <cp:revision>2</cp:revision>
  <cp:lastPrinted>2024-08-27T10:52:00Z</cp:lastPrinted>
  <dcterms:created xsi:type="dcterms:W3CDTF">2026-02-23T09:12:00Z</dcterms:created>
  <dcterms:modified xsi:type="dcterms:W3CDTF">2026-02-23T09:12:00Z</dcterms:modified>
</cp:coreProperties>
</file>